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en-US"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00000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00000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4841CB" w:rsidP="001A78D0">
            <w:pPr>
              <w:pStyle w:val="BodyText"/>
              <w:rPr>
                <w:lang w:val="en-US"/>
              </w:rPr>
            </w:pPr>
            <w:hyperlink r:id="rId13" w:history="1">
              <w:r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ShiCong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CBE605F" w14:textId="7039B1D8" w:rsidR="001A78D0" w:rsidRPr="004841CB" w:rsidRDefault="001A78D0" w:rsidP="001A78D0">
            <w:pPr>
              <w:pStyle w:val="BodyTex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E841E23" w14:textId="3A3DCEF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0D8507D9" w14:textId="3EAE27E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38ACF39" w14:textId="295861D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73E3C8D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10BDAB38" w14:textId="0F8C7F6B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575E3C37" w14:textId="32480249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5538DEA6" w14:textId="37C5973E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01C269E3" w14:textId="291578B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03E18FE2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12100B9D" w14:textId="348C0AFB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0C9A359E" w14:textId="1BD0CE6E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307AEFD" w14:textId="7F55DB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28D0E96B" w14:textId="797B040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67CA7BE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72B22286" w14:textId="77777777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DC5A9FC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841596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CC0E97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67CE4B0E" w14:textId="280609CB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022415C" w14:textId="50354E3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D324820" w14:textId="4DB2676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5EF26B6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1A78D0" w:rsidRPr="004841CB" w:rsidRDefault="001A78D0" w:rsidP="001A78D0">
            <w:pPr>
              <w:pStyle w:val="BodyText"/>
              <w:rPr>
                <w:u w:val="single"/>
                <w:lang w:val="en-US"/>
              </w:rPr>
            </w:pPr>
          </w:p>
        </w:tc>
        <w:tc>
          <w:tcPr>
            <w:tcW w:w="3231" w:type="dxa"/>
          </w:tcPr>
          <w:p w14:paraId="3875F3C5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0158DC2" w14:textId="7A709CB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EC000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DAAB344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</w:tcPr>
          <w:p w14:paraId="21DFEE1E" w14:textId="1CEF80C4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4F91E07" w14:textId="3DE8897E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8776D1" w14:textId="48D8BD7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9D9C4D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1D30A616" w14:textId="7B70A7E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E6068AA" w14:textId="620BD82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39C3753" w14:textId="43FD289D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0FD79DF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B27EE25" w14:textId="0C6174AC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5E7E5EB" w14:textId="3818041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C6C5877" w14:textId="551F98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99CB63E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4"/>
      <w:footerReference w:type="default" r:id="rId15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2EFB3E" w14:textId="77777777" w:rsidR="00CD68E7" w:rsidRDefault="00CD68E7">
      <w:pPr>
        <w:spacing w:line="240" w:lineRule="auto"/>
      </w:pPr>
      <w:r>
        <w:separator/>
      </w:r>
    </w:p>
  </w:endnote>
  <w:endnote w:type="continuationSeparator" w:id="0">
    <w:p w14:paraId="5FCAF7DD" w14:textId="77777777" w:rsidR="00CD68E7" w:rsidRDefault="00CD68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BABA14" w14:textId="77777777" w:rsidR="00CD68E7" w:rsidRDefault="00CD68E7">
      <w:pPr>
        <w:spacing w:after="0"/>
      </w:pPr>
      <w:r>
        <w:separator/>
      </w:r>
    </w:p>
  </w:footnote>
  <w:footnote w:type="continuationSeparator" w:id="0">
    <w:p w14:paraId="618A2F6F" w14:textId="77777777" w:rsidR="00CD68E7" w:rsidRDefault="00CD68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42744217">
    <w:abstractNumId w:val="0"/>
  </w:num>
  <w:num w:numId="2" w16cid:durableId="2022582761">
    <w:abstractNumId w:val="9"/>
  </w:num>
  <w:num w:numId="3" w16cid:durableId="1897356054">
    <w:abstractNumId w:val="5"/>
  </w:num>
  <w:num w:numId="4" w16cid:durableId="392050363">
    <w:abstractNumId w:val="6"/>
  </w:num>
  <w:num w:numId="5" w16cid:durableId="1123811721">
    <w:abstractNumId w:val="2"/>
  </w:num>
  <w:num w:numId="6" w16cid:durableId="2058124122">
    <w:abstractNumId w:val="11"/>
  </w:num>
  <w:num w:numId="7" w16cid:durableId="2110393092">
    <w:abstractNumId w:val="10"/>
  </w:num>
  <w:num w:numId="8" w16cid:durableId="149565822">
    <w:abstractNumId w:val="3"/>
  </w:num>
  <w:num w:numId="9" w16cid:durableId="907152431">
    <w:abstractNumId w:val="7"/>
  </w:num>
  <w:num w:numId="10" w16cid:durableId="944923870">
    <w:abstractNumId w:val="1"/>
  </w:num>
  <w:num w:numId="11" w16cid:durableId="1322274432">
    <w:abstractNumId w:val="8"/>
  </w:num>
  <w:num w:numId="12" w16cid:durableId="19797211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68E4"/>
    <w:rsid w:val="00240769"/>
    <w:rsid w:val="00241832"/>
    <w:rsid w:val="002421F5"/>
    <w:rsid w:val="00244D42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53FB"/>
    <w:rsid w:val="00E85E3C"/>
    <w:rsid w:val="00E86AFE"/>
    <w:rsid w:val="00E86E3F"/>
    <w:rsid w:val="00E902C7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839B5-86B8-457E-943A-BAF841DB9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921</Words>
  <Characters>5253</Characters>
  <Application>Microsoft Office Word</Application>
  <DocSecurity>0</DocSecurity>
  <Lines>43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Stepan Kucera (Nokia)</cp:lastModifiedBy>
  <cp:revision>5</cp:revision>
  <cp:lastPrinted>2113-01-01T00:00:00Z</cp:lastPrinted>
  <dcterms:created xsi:type="dcterms:W3CDTF">2024-10-28T04:07:00Z</dcterms:created>
  <dcterms:modified xsi:type="dcterms:W3CDTF">2024-10-28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